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21E053" w14:textId="77777777" w:rsidR="00C44162" w:rsidRDefault="00C44162" w:rsidP="00C44162">
      <w:pPr>
        <w:pStyle w:val="Default"/>
      </w:pPr>
    </w:p>
    <w:p w14:paraId="30FFED45" w14:textId="6E2BB079" w:rsidR="00C44162" w:rsidRDefault="00C44162" w:rsidP="00C44162">
      <w:pPr>
        <w:rPr>
          <w:color w:val="002060"/>
          <w:sz w:val="52"/>
          <w:szCs w:val="52"/>
          <w:u w:val="single" w:color="00B0F0"/>
        </w:rPr>
      </w:pPr>
      <w:r w:rsidRPr="00C44162">
        <w:rPr>
          <w:color w:val="002060"/>
          <w:sz w:val="52"/>
          <w:szCs w:val="52"/>
          <w:u w:val="single" w:color="00B0F0"/>
        </w:rPr>
        <w:t>Lab Report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</w:t>
      </w:r>
      <w:r w:rsidR="001453F9">
        <w:rPr>
          <w:rFonts w:hint="eastAsia"/>
          <w:color w:val="002060"/>
          <w:sz w:val="52"/>
          <w:szCs w:val="52"/>
          <w:u w:val="single" w:color="00B0F0"/>
        </w:rPr>
        <w:t>02</w:t>
      </w:r>
      <w:r>
        <w:rPr>
          <w:rFonts w:hint="eastAsia"/>
          <w:color w:val="002060"/>
          <w:sz w:val="52"/>
          <w:szCs w:val="52"/>
          <w:u w:val="single" w:color="00B0F0"/>
        </w:rPr>
        <w:t xml:space="preserve">                      </w:t>
      </w:r>
    </w:p>
    <w:p w14:paraId="33895A1C" w14:textId="46A2176B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  <w:r>
        <w:rPr>
          <w:rFonts w:ascii="Calibri" w:hAnsi="Calibri" w:cs="Calibri"/>
          <w:i/>
          <w:iCs/>
          <w:color w:val="000000"/>
          <w:kern w:val="0"/>
          <w:sz w:val="22"/>
        </w:rPr>
        <w:t>Lian Liao</w:t>
      </w:r>
    </w:p>
    <w:p w14:paraId="53692D26" w14:textId="04F5FD60" w:rsidR="00C44162" w:rsidRDefault="00C44162" w:rsidP="00C44162">
      <w:pPr>
        <w:rPr>
          <w:rFonts w:ascii="Calibri" w:hAnsi="Calibri" w:cs="Calibri"/>
          <w:i/>
          <w:iCs/>
          <w:color w:val="000000"/>
          <w:kern w:val="0"/>
          <w:sz w:val="22"/>
        </w:rPr>
      </w:pPr>
    </w:p>
    <w:p w14:paraId="6C05F4EF" w14:textId="75F41AEA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Problem</w:t>
      </w:r>
    </w:p>
    <w:p w14:paraId="30B9805D" w14:textId="0ECB098D" w:rsidR="00C44162" w:rsidRPr="00C44162" w:rsidRDefault="001453F9" w:rsidP="00C44162">
      <w:pPr>
        <w:rPr>
          <w:color w:val="000000" w:themeColor="text1"/>
          <w:szCs w:val="24"/>
        </w:rPr>
      </w:pPr>
      <w:r>
        <w:rPr>
          <w:rFonts w:ascii="Times New Roman" w:hAnsi="Times New Roman" w:cs="Times New Roman"/>
          <w:color w:val="000000"/>
        </w:rPr>
        <w:t>Write a program which simulates first come first serve scheduling using a queue.</w:t>
      </w:r>
    </w:p>
    <w:p w14:paraId="668BA046" w14:textId="4492F44D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Solution</w:t>
      </w:r>
    </w:p>
    <w:p w14:paraId="54B3130D" w14:textId="6A07BC65" w:rsidR="00C44162" w:rsidRPr="00C44162" w:rsidRDefault="008469A0" w:rsidP="00C44162">
      <w:pPr>
        <w:rPr>
          <w:szCs w:val="24"/>
        </w:rPr>
      </w:pPr>
      <w:r>
        <w:rPr>
          <w:rFonts w:hint="eastAsia"/>
          <w:szCs w:val="24"/>
        </w:rPr>
        <w:t>I l</w:t>
      </w:r>
      <w:r>
        <w:rPr>
          <w:szCs w:val="24"/>
        </w:rPr>
        <w:t xml:space="preserve">earned the new thing which is interface. It can </w:t>
      </w:r>
      <w:r w:rsidRPr="008469A0">
        <w:rPr>
          <w:szCs w:val="24"/>
        </w:rPr>
        <w:t>implement</w:t>
      </w:r>
      <w:r>
        <w:rPr>
          <w:szCs w:val="24"/>
        </w:rPr>
        <w:t xml:space="preserve"> with other classes to be clear when making a big project. </w:t>
      </w:r>
      <w:r w:rsidR="00A8101F">
        <w:rPr>
          <w:szCs w:val="24"/>
        </w:rPr>
        <w:t xml:space="preserve">Made a linked list learned from last week and a “process” class as a type. Linked list is using </w:t>
      </w:r>
      <w:r w:rsidR="00A8101F" w:rsidRPr="00A8101F">
        <w:rPr>
          <w:szCs w:val="24"/>
        </w:rPr>
        <w:t>queue</w:t>
      </w:r>
      <w:r w:rsidR="00A8101F" w:rsidRPr="00A8101F">
        <w:rPr>
          <w:szCs w:val="24"/>
        </w:rPr>
        <w:t xml:space="preserve"> </w:t>
      </w:r>
      <w:r w:rsidR="00A8101F" w:rsidRPr="00A8101F">
        <w:rPr>
          <w:szCs w:val="24"/>
        </w:rPr>
        <w:t>structure</w:t>
      </w:r>
      <w:r w:rsidR="00A8101F" w:rsidRPr="00A8101F">
        <w:rPr>
          <w:szCs w:val="24"/>
        </w:rPr>
        <w:t xml:space="preserve"> (d</w:t>
      </w:r>
      <w:r w:rsidR="00A8101F" w:rsidRPr="00A8101F">
        <w:rPr>
          <w:szCs w:val="24"/>
        </w:rPr>
        <w:t>escribe</w:t>
      </w:r>
      <w:r w:rsidR="00A8101F" w:rsidRPr="00A8101F">
        <w:rPr>
          <w:szCs w:val="24"/>
        </w:rPr>
        <w:t xml:space="preserve"> at bottom). Finally, made a </w:t>
      </w:r>
      <w:proofErr w:type="spellStart"/>
      <w:r w:rsidR="00A8101F" w:rsidRPr="00A8101F">
        <w:rPr>
          <w:szCs w:val="24"/>
        </w:rPr>
        <w:t>ProcessScheduler</w:t>
      </w:r>
      <w:proofErr w:type="spellEnd"/>
      <w:r w:rsidR="00A8101F" w:rsidRPr="00A8101F">
        <w:rPr>
          <w:szCs w:val="24"/>
        </w:rPr>
        <w:t xml:space="preserve"> </w:t>
      </w:r>
      <w:r w:rsidR="00A8101F">
        <w:rPr>
          <w:szCs w:val="24"/>
        </w:rPr>
        <w:t>to integrate them.</w:t>
      </w:r>
    </w:p>
    <w:p w14:paraId="2234984D" w14:textId="74EEB4D5" w:rsidR="00C44162" w:rsidRP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Implementation Problems Encountered</w:t>
      </w:r>
    </w:p>
    <w:p w14:paraId="049C4ACA" w14:textId="6337E22E" w:rsidR="00C44162" w:rsidRDefault="00A8101F" w:rsidP="00C44162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 xml:space="preserve"> tried to execute without interface, it can still work. </w:t>
      </w:r>
    </w:p>
    <w:p w14:paraId="71ECE07D" w14:textId="0E764BFD" w:rsidR="00A8101F" w:rsidRPr="00C44162" w:rsidRDefault="00A8101F" w:rsidP="00C44162">
      <w:pPr>
        <w:rPr>
          <w:szCs w:val="24"/>
        </w:rPr>
      </w:pPr>
      <w:r>
        <w:rPr>
          <w:rFonts w:hint="eastAsia"/>
          <w:szCs w:val="24"/>
        </w:rPr>
        <w:t>I</w:t>
      </w:r>
      <w:r>
        <w:rPr>
          <w:szCs w:val="24"/>
        </w:rPr>
        <w:t xml:space="preserve"> took out the seed in random, it can still work out. </w:t>
      </w:r>
    </w:p>
    <w:p w14:paraId="583272AB" w14:textId="54F8DCF1" w:rsidR="00C44162" w:rsidRDefault="00C44162" w:rsidP="00C44162">
      <w:pPr>
        <w:rPr>
          <w:b/>
          <w:bCs/>
          <w:color w:val="002060"/>
          <w:sz w:val="28"/>
          <w:szCs w:val="28"/>
        </w:rPr>
      </w:pPr>
      <w:r w:rsidRPr="00C44162">
        <w:rPr>
          <w:b/>
          <w:bCs/>
          <w:color w:val="002060"/>
          <w:sz w:val="28"/>
          <w:szCs w:val="28"/>
        </w:rPr>
        <w:t>Lab Report Questions</w:t>
      </w:r>
    </w:p>
    <w:p w14:paraId="02C48D69" w14:textId="32F9447E" w:rsidR="001453F9" w:rsidRPr="001453F9" w:rsidRDefault="001453F9" w:rsidP="001453F9">
      <w:pPr>
        <w:pStyle w:val="a3"/>
        <w:widowControl/>
        <w:numPr>
          <w:ilvl w:val="0"/>
          <w:numId w:val="6"/>
        </w:numPr>
        <w:ind w:leftChars="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1453F9">
        <w:rPr>
          <w:rFonts w:ascii="Times New Roman" w:eastAsia="新細明體" w:hAnsi="Times New Roman" w:cs="Times New Roman"/>
          <w:color w:val="000000"/>
          <w:kern w:val="0"/>
          <w:szCs w:val="24"/>
        </w:rPr>
        <w:t>Describe how a queue is structured.</w:t>
      </w:r>
    </w:p>
    <w:p w14:paraId="116A0C22" w14:textId="2CB532F1" w:rsidR="001453F9" w:rsidRPr="005E646F" w:rsidRDefault="005E646F" w:rsidP="001453F9">
      <w:pPr>
        <w:widowControl/>
        <w:ind w:left="36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646F">
        <w:rPr>
          <w:rFonts w:ascii="Times New Roman" w:eastAsia="新細明體" w:hAnsi="Times New Roman" w:cs="Times New Roman"/>
          <w:color w:val="000000"/>
          <w:kern w:val="0"/>
          <w:szCs w:val="24"/>
        </w:rPr>
        <w:t>Queue is an abstract data structure; a queue is open at both its ends. One end is always used to insert data (enqueue) and the other is used to remove data (dequeue).</w:t>
      </w:r>
    </w:p>
    <w:p w14:paraId="4971AB8B" w14:textId="72094632" w:rsidR="001453F9" w:rsidRPr="001453F9" w:rsidRDefault="001453F9" w:rsidP="001453F9">
      <w:pPr>
        <w:widowControl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>
        <w:rPr>
          <w:rFonts w:ascii="Times New Roman" w:eastAsia="新細明體" w:hAnsi="Times New Roman" w:cs="Times New Roman" w:hint="eastAsia"/>
          <w:color w:val="000000"/>
          <w:kern w:val="0"/>
          <w:szCs w:val="24"/>
        </w:rPr>
        <w:t xml:space="preserve">2. </w:t>
      </w:r>
      <w:r w:rsidRPr="001453F9">
        <w:rPr>
          <w:rFonts w:ascii="Times New Roman" w:eastAsia="新細明體" w:hAnsi="Times New Roman" w:cs="Times New Roman"/>
          <w:color w:val="000000"/>
          <w:kern w:val="0"/>
          <w:szCs w:val="24"/>
        </w:rPr>
        <w:t>What are the differences between a queue and a stack?</w:t>
      </w:r>
    </w:p>
    <w:p w14:paraId="6A40EDCD" w14:textId="4428C45B" w:rsidR="00C44162" w:rsidRPr="005E646F" w:rsidRDefault="001453F9" w:rsidP="005E646F">
      <w:pPr>
        <w:widowControl/>
        <w:ind w:left="360"/>
        <w:rPr>
          <w:rFonts w:ascii="Times New Roman" w:eastAsia="新細明體" w:hAnsi="Times New Roman" w:cs="Times New Roman"/>
          <w:color w:val="000000"/>
          <w:kern w:val="0"/>
          <w:szCs w:val="24"/>
        </w:rPr>
      </w:pPr>
      <w:r w:rsidRPr="005E646F">
        <w:rPr>
          <w:rFonts w:ascii="Times New Roman" w:eastAsia="新細明體" w:hAnsi="Times New Roman" w:cs="Times New Roman"/>
          <w:color w:val="000000"/>
          <w:kern w:val="0"/>
          <w:szCs w:val="24"/>
        </w:rPr>
        <w:tab/>
      </w:r>
      <w:r w:rsidR="005E646F" w:rsidRPr="005E646F">
        <w:rPr>
          <w:rFonts w:ascii="Times New Roman" w:eastAsia="新細明體" w:hAnsi="Times New Roman" w:cs="Times New Roman"/>
          <w:color w:val="000000"/>
          <w:kern w:val="0"/>
          <w:szCs w:val="24"/>
        </w:rPr>
        <w:t>A stack is an ordered list of elements where all insertions and deletions are made at the same end.</w:t>
      </w:r>
    </w:p>
    <w:sectPr w:rsidR="00C44162" w:rsidRPr="005E646F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8A584A"/>
    <w:multiLevelType w:val="hybridMultilevel"/>
    <w:tmpl w:val="89F62660"/>
    <w:lvl w:ilvl="0" w:tplc="8B52617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 w15:restartNumberingAfterBreak="0">
    <w:nsid w:val="1FC570F8"/>
    <w:multiLevelType w:val="hybridMultilevel"/>
    <w:tmpl w:val="20ACCCAA"/>
    <w:lvl w:ilvl="0" w:tplc="6C242A8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" w15:restartNumberingAfterBreak="0">
    <w:nsid w:val="2B1D33E3"/>
    <w:multiLevelType w:val="hybridMultilevel"/>
    <w:tmpl w:val="52C008D0"/>
    <w:lvl w:ilvl="0" w:tplc="9CB68C5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 w15:restartNumberingAfterBreak="0">
    <w:nsid w:val="3B847BFB"/>
    <w:multiLevelType w:val="hybridMultilevel"/>
    <w:tmpl w:val="DF602082"/>
    <w:lvl w:ilvl="0" w:tplc="06EC08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 w15:restartNumberingAfterBreak="0">
    <w:nsid w:val="461B3E1E"/>
    <w:multiLevelType w:val="hybridMultilevel"/>
    <w:tmpl w:val="18D86BC0"/>
    <w:lvl w:ilvl="0" w:tplc="7A36CC2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5" w15:restartNumberingAfterBreak="0">
    <w:nsid w:val="4D64351F"/>
    <w:multiLevelType w:val="multilevel"/>
    <w:tmpl w:val="4D5AE3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5"/>
  </w:num>
  <w:num w:numId="2">
    <w:abstractNumId w:val="4"/>
  </w:num>
  <w:num w:numId="3">
    <w:abstractNumId w:val="2"/>
  </w:num>
  <w:num w:numId="4">
    <w:abstractNumId w:val="3"/>
  </w:num>
  <w:num w:numId="5">
    <w:abstractNumId w:val="0"/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yNzU2tTQ0MTExNTdW0lEKTi0uzszPAykwrgUA9MFJ/iwAAAA="/>
  </w:docVars>
  <w:rsids>
    <w:rsidRoot w:val="00C44162"/>
    <w:rsid w:val="001453F9"/>
    <w:rsid w:val="005E646F"/>
    <w:rsid w:val="008469A0"/>
    <w:rsid w:val="00A8101F"/>
    <w:rsid w:val="00B1609D"/>
    <w:rsid w:val="00C441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D7821DA"/>
  <w15:chartTrackingRefBased/>
  <w15:docId w15:val="{A4D53863-0596-476E-B942-1807C43A6C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Default">
    <w:name w:val="Default"/>
    <w:rsid w:val="00C44162"/>
    <w:pPr>
      <w:widowControl w:val="0"/>
      <w:autoSpaceDE w:val="0"/>
      <w:autoSpaceDN w:val="0"/>
      <w:adjustRightInd w:val="0"/>
    </w:pPr>
    <w:rPr>
      <w:rFonts w:ascii="Cambria" w:hAnsi="Cambria" w:cs="Cambria"/>
      <w:color w:val="000000"/>
      <w:kern w:val="0"/>
      <w:szCs w:val="24"/>
    </w:rPr>
  </w:style>
  <w:style w:type="paragraph" w:styleId="a3">
    <w:name w:val="List Paragraph"/>
    <w:basedOn w:val="a"/>
    <w:uiPriority w:val="34"/>
    <w:qFormat/>
    <w:rsid w:val="001453F9"/>
    <w:pPr>
      <w:ind w:leftChars="200"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60878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96354487F8DE2449F265974115B0AF4" ma:contentTypeVersion="0" ma:contentTypeDescription="Create a new document." ma:contentTypeScope="" ma:versionID="ecc4e118b21a9775605052093365564e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a02852b3ace648e7b55d7664826a9d63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FA4740E-A84D-44B9-92C7-9E6AB2E534D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5F72CFBE-2099-4F32-A1A3-E3C52535E7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5799AF1-A13C-4DDC-B09D-C4F94DD4AB4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1</TotalTime>
  <Pages>1</Pages>
  <Words>146</Words>
  <Characters>836</Characters>
  <Application>Microsoft Office Word</Application>
  <DocSecurity>0</DocSecurity>
  <Lines>6</Lines>
  <Paragraphs>1</Paragraphs>
  <ScaleCrop>false</ScaleCrop>
  <Company/>
  <LinksUpToDate>false</LinksUpToDate>
  <CharactersWithSpaces>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O, LIAN</dc:creator>
  <cp:keywords/>
  <dc:description/>
  <cp:lastModifiedBy>Liao, Lian</cp:lastModifiedBy>
  <cp:revision>6</cp:revision>
  <dcterms:created xsi:type="dcterms:W3CDTF">2021-01-19T21:12:00Z</dcterms:created>
  <dcterms:modified xsi:type="dcterms:W3CDTF">2021-06-28T16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96354487F8DE2449F265974115B0AF4</vt:lpwstr>
  </property>
</Properties>
</file>